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D58F1" w14:textId="7B27FA68" w:rsidR="00873551" w:rsidRDefault="002812CC">
      <w:pPr>
        <w:pStyle w:val="Heading1"/>
      </w:pPr>
      <w:bookmarkStart w:id="0" w:name="Xf70c526429b75e53eb4b7fc69e26b04e1f41f6c"/>
      <w:r>
        <w:t>NGINX on Kubernetes with CI/CD</w:t>
      </w:r>
    </w:p>
    <w:p w14:paraId="6F69E366" w14:textId="77777777" w:rsidR="00873551" w:rsidRDefault="002812CC">
      <w:pPr>
        <w:pStyle w:val="Heading2"/>
      </w:pPr>
      <w:bookmarkStart w:id="1" w:name="project-overview"/>
      <w:r>
        <w:t>Project Overview</w:t>
      </w:r>
    </w:p>
    <w:p w14:paraId="4C45B5B1" w14:textId="77777777" w:rsidR="00873551" w:rsidRDefault="002812CC">
      <w:pPr>
        <w:pStyle w:val="FirstParagraph"/>
      </w:pPr>
      <w:r>
        <w:t>This project demonstrates a full CI/CD pipeline for deploying an NGINX web application to a self-hosted Kubernetes cluster, using GitHub Actions, Docker, Ingress, autoscaling, and readiness/liveness probes.</w:t>
      </w:r>
    </w:p>
    <w:p w14:paraId="29582809" w14:textId="77777777" w:rsidR="00873551" w:rsidRDefault="002812CC">
      <w:r>
        <w:pict w14:anchorId="3EC582DB">
          <v:rect id="_x0000_i1025" style="width:0;height:1.5pt" o:hralign="center" o:hrstd="t" o:hr="t"/>
        </w:pict>
      </w:r>
    </w:p>
    <w:p w14:paraId="3604A7DA" w14:textId="77777777" w:rsidR="00873551" w:rsidRDefault="002812CC">
      <w:pPr>
        <w:pStyle w:val="Heading2"/>
      </w:pPr>
      <w:bookmarkStart w:id="2" w:name="completed-features"/>
      <w:bookmarkEnd w:id="1"/>
      <w:r>
        <w:t>✅</w:t>
      </w:r>
      <w:r>
        <w:t xml:space="preserve"> Completed Features</w:t>
      </w:r>
    </w:p>
    <w:tbl>
      <w:tblPr>
        <w:tblStyle w:val="Table"/>
        <w:tblW w:w="4697" w:type="pct"/>
        <w:tblLayout w:type="fixed"/>
        <w:tblLook w:val="0020" w:firstRow="1" w:lastRow="0" w:firstColumn="0" w:lastColumn="0" w:noHBand="0" w:noVBand="0"/>
      </w:tblPr>
      <w:tblGrid>
        <w:gridCol w:w="675"/>
        <w:gridCol w:w="7485"/>
        <w:gridCol w:w="879"/>
      </w:tblGrid>
      <w:tr w:rsidR="00873551" w14:paraId="0B811EBB" w14:textId="77777777" w:rsidTr="002812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  <w:tblHeader/>
        </w:trPr>
        <w:tc>
          <w:tcPr>
            <w:tcW w:w="675" w:type="dxa"/>
          </w:tcPr>
          <w:p w14:paraId="6BA83414" w14:textId="77777777" w:rsidR="00873551" w:rsidRDefault="002812CC">
            <w:pPr>
              <w:pStyle w:val="Compact"/>
            </w:pPr>
            <w:r>
              <w:t>Step</w:t>
            </w:r>
          </w:p>
        </w:tc>
        <w:tc>
          <w:tcPr>
            <w:tcW w:w="7485" w:type="dxa"/>
          </w:tcPr>
          <w:p w14:paraId="2EE2D3F6" w14:textId="77777777" w:rsidR="00873551" w:rsidRDefault="002812CC">
            <w:pPr>
              <w:pStyle w:val="Compact"/>
            </w:pPr>
            <w:r>
              <w:t>Task</w:t>
            </w:r>
          </w:p>
        </w:tc>
        <w:tc>
          <w:tcPr>
            <w:tcW w:w="879" w:type="dxa"/>
          </w:tcPr>
          <w:p w14:paraId="4EEA3F09" w14:textId="77777777" w:rsidR="00873551" w:rsidRDefault="002812CC">
            <w:pPr>
              <w:pStyle w:val="Compact"/>
            </w:pPr>
            <w:r>
              <w:t>Status</w:t>
            </w:r>
          </w:p>
        </w:tc>
      </w:tr>
      <w:tr w:rsidR="00873551" w14:paraId="605D5EFD" w14:textId="77777777" w:rsidTr="002812CC">
        <w:trPr>
          <w:trHeight w:val="661"/>
        </w:trPr>
        <w:tc>
          <w:tcPr>
            <w:tcW w:w="675" w:type="dxa"/>
          </w:tcPr>
          <w:p w14:paraId="738492F8" w14:textId="77777777" w:rsidR="00873551" w:rsidRDefault="002812CC">
            <w:pPr>
              <w:pStyle w:val="Compact"/>
            </w:pPr>
            <w:r>
              <w:t>1</w:t>
            </w:r>
          </w:p>
        </w:tc>
        <w:tc>
          <w:tcPr>
            <w:tcW w:w="7485" w:type="dxa"/>
          </w:tcPr>
          <w:p w14:paraId="40072649" w14:textId="77777777" w:rsidR="00873551" w:rsidRDefault="002812CC">
            <w:pPr>
              <w:pStyle w:val="Compact"/>
            </w:pPr>
            <w:r>
              <w:t>Create</w:t>
            </w:r>
            <w:r>
              <w:t xml:space="preserve"> GitHub repository</w:t>
            </w:r>
          </w:p>
        </w:tc>
        <w:tc>
          <w:tcPr>
            <w:tcW w:w="879" w:type="dxa"/>
          </w:tcPr>
          <w:p w14:paraId="6D549176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20F6E6EF" w14:textId="77777777" w:rsidTr="002812CC">
        <w:trPr>
          <w:trHeight w:val="661"/>
        </w:trPr>
        <w:tc>
          <w:tcPr>
            <w:tcW w:w="675" w:type="dxa"/>
          </w:tcPr>
          <w:p w14:paraId="79120B50" w14:textId="77777777" w:rsidR="00873551" w:rsidRDefault="002812CC">
            <w:pPr>
              <w:pStyle w:val="Compact"/>
            </w:pPr>
            <w:r>
              <w:t>2</w:t>
            </w:r>
          </w:p>
        </w:tc>
        <w:tc>
          <w:tcPr>
            <w:tcW w:w="7485" w:type="dxa"/>
          </w:tcPr>
          <w:p w14:paraId="4449027C" w14:textId="77777777" w:rsidR="00873551" w:rsidRDefault="002812CC">
            <w:pPr>
              <w:pStyle w:val="Compact"/>
            </w:pPr>
            <w:r>
              <w:t>Register GitHub Actions self-hosted runner</w:t>
            </w:r>
          </w:p>
        </w:tc>
        <w:tc>
          <w:tcPr>
            <w:tcW w:w="879" w:type="dxa"/>
          </w:tcPr>
          <w:p w14:paraId="3FF123CB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5BC5BD98" w14:textId="77777777" w:rsidTr="002812CC">
        <w:trPr>
          <w:trHeight w:val="661"/>
        </w:trPr>
        <w:tc>
          <w:tcPr>
            <w:tcW w:w="675" w:type="dxa"/>
          </w:tcPr>
          <w:p w14:paraId="3B061D8A" w14:textId="77777777" w:rsidR="00873551" w:rsidRDefault="002812CC">
            <w:pPr>
              <w:pStyle w:val="Compact"/>
            </w:pPr>
            <w:r>
              <w:t>3</w:t>
            </w:r>
          </w:p>
        </w:tc>
        <w:tc>
          <w:tcPr>
            <w:tcW w:w="7485" w:type="dxa"/>
          </w:tcPr>
          <w:p w14:paraId="74A8123E" w14:textId="77777777" w:rsidR="00873551" w:rsidRDefault="002812CC">
            <w:pPr>
              <w:pStyle w:val="Compact"/>
            </w:pPr>
            <w:r>
              <w:t>Deploy self-hosted Kubernetes cluster with Minikube</w:t>
            </w:r>
          </w:p>
        </w:tc>
        <w:tc>
          <w:tcPr>
            <w:tcW w:w="879" w:type="dxa"/>
          </w:tcPr>
          <w:p w14:paraId="6ED0CFEE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11B1EAC3" w14:textId="77777777" w:rsidTr="002812CC">
        <w:trPr>
          <w:trHeight w:val="661"/>
        </w:trPr>
        <w:tc>
          <w:tcPr>
            <w:tcW w:w="675" w:type="dxa"/>
          </w:tcPr>
          <w:p w14:paraId="4C074BDB" w14:textId="77777777" w:rsidR="00873551" w:rsidRDefault="002812CC">
            <w:pPr>
              <w:pStyle w:val="Compact"/>
            </w:pPr>
            <w:r>
              <w:t>4</w:t>
            </w:r>
          </w:p>
        </w:tc>
        <w:tc>
          <w:tcPr>
            <w:tcW w:w="7485" w:type="dxa"/>
          </w:tcPr>
          <w:p w14:paraId="4EF5F004" w14:textId="77777777" w:rsidR="00873551" w:rsidRDefault="002812CC">
            <w:pPr>
              <w:pStyle w:val="Compact"/>
            </w:pPr>
            <w:r>
              <w:t>Create CI/CD GitHub Actions workflow for Docker build &amp; push</w:t>
            </w:r>
          </w:p>
        </w:tc>
        <w:tc>
          <w:tcPr>
            <w:tcW w:w="879" w:type="dxa"/>
          </w:tcPr>
          <w:p w14:paraId="4C05B307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4E61D788" w14:textId="77777777" w:rsidTr="002812CC">
        <w:trPr>
          <w:trHeight w:val="661"/>
        </w:trPr>
        <w:tc>
          <w:tcPr>
            <w:tcW w:w="675" w:type="dxa"/>
          </w:tcPr>
          <w:p w14:paraId="7187FECC" w14:textId="77777777" w:rsidR="00873551" w:rsidRDefault="002812CC">
            <w:pPr>
              <w:pStyle w:val="Compact"/>
            </w:pPr>
            <w:r>
              <w:t>5</w:t>
            </w:r>
          </w:p>
        </w:tc>
        <w:tc>
          <w:tcPr>
            <w:tcW w:w="7485" w:type="dxa"/>
          </w:tcPr>
          <w:p w14:paraId="0946CEA6" w14:textId="77777777" w:rsidR="00873551" w:rsidRDefault="002812CC">
            <w:pPr>
              <w:pStyle w:val="Compact"/>
            </w:pPr>
            <w:r>
              <w:t>Deploy NGINX Ingress controller</w:t>
            </w:r>
          </w:p>
        </w:tc>
        <w:tc>
          <w:tcPr>
            <w:tcW w:w="879" w:type="dxa"/>
          </w:tcPr>
          <w:p w14:paraId="7C727790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56FF7A5A" w14:textId="77777777" w:rsidTr="002812CC">
        <w:trPr>
          <w:trHeight w:val="661"/>
        </w:trPr>
        <w:tc>
          <w:tcPr>
            <w:tcW w:w="675" w:type="dxa"/>
          </w:tcPr>
          <w:p w14:paraId="1A965EF1" w14:textId="77777777" w:rsidR="00873551" w:rsidRDefault="002812CC">
            <w:pPr>
              <w:pStyle w:val="Compact"/>
            </w:pPr>
            <w:r>
              <w:t>6</w:t>
            </w:r>
          </w:p>
        </w:tc>
        <w:tc>
          <w:tcPr>
            <w:tcW w:w="7485" w:type="dxa"/>
          </w:tcPr>
          <w:p w14:paraId="15C4F18F" w14:textId="77777777" w:rsidR="00873551" w:rsidRDefault="002812CC">
            <w:pPr>
              <w:pStyle w:val="Compact"/>
            </w:pPr>
            <w:r>
              <w:t>Deploy NGINX image via CI/CD + Expose with Ingress (TLS/SSL)</w:t>
            </w:r>
          </w:p>
        </w:tc>
        <w:tc>
          <w:tcPr>
            <w:tcW w:w="879" w:type="dxa"/>
          </w:tcPr>
          <w:p w14:paraId="3F73C2A8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267D0CA8" w14:textId="77777777" w:rsidTr="002812CC">
        <w:trPr>
          <w:trHeight w:val="661"/>
        </w:trPr>
        <w:tc>
          <w:tcPr>
            <w:tcW w:w="675" w:type="dxa"/>
          </w:tcPr>
          <w:p w14:paraId="2205A7F0" w14:textId="77777777" w:rsidR="00873551" w:rsidRDefault="002812CC">
            <w:pPr>
              <w:pStyle w:val="Compact"/>
            </w:pPr>
            <w:r>
              <w:t>7</w:t>
            </w:r>
          </w:p>
        </w:tc>
        <w:tc>
          <w:tcPr>
            <w:tcW w:w="7485" w:type="dxa"/>
          </w:tcPr>
          <w:p w14:paraId="4E08627A" w14:textId="77777777" w:rsidR="00873551" w:rsidRDefault="002812CC">
            <w:pPr>
              <w:pStyle w:val="Compact"/>
            </w:pPr>
            <w:r>
              <w:t>Configure readinessProbe</w:t>
            </w:r>
          </w:p>
        </w:tc>
        <w:tc>
          <w:tcPr>
            <w:tcW w:w="879" w:type="dxa"/>
          </w:tcPr>
          <w:p w14:paraId="32B6B651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406BE042" w14:textId="77777777" w:rsidTr="002812CC">
        <w:trPr>
          <w:trHeight w:val="661"/>
        </w:trPr>
        <w:tc>
          <w:tcPr>
            <w:tcW w:w="675" w:type="dxa"/>
          </w:tcPr>
          <w:p w14:paraId="265B4A98" w14:textId="77777777" w:rsidR="00873551" w:rsidRDefault="002812CC">
            <w:pPr>
              <w:pStyle w:val="Compact"/>
            </w:pPr>
            <w:r>
              <w:t>8</w:t>
            </w:r>
          </w:p>
        </w:tc>
        <w:tc>
          <w:tcPr>
            <w:tcW w:w="7485" w:type="dxa"/>
          </w:tcPr>
          <w:p w14:paraId="17498097" w14:textId="77777777" w:rsidR="00873551" w:rsidRDefault="002812CC">
            <w:pPr>
              <w:pStyle w:val="Compact"/>
            </w:pPr>
            <w:r>
              <w:t>Configure livenessProbe</w:t>
            </w:r>
          </w:p>
        </w:tc>
        <w:tc>
          <w:tcPr>
            <w:tcW w:w="879" w:type="dxa"/>
          </w:tcPr>
          <w:p w14:paraId="79D6CC63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873551" w14:paraId="599B3F9D" w14:textId="77777777" w:rsidTr="002812CC">
        <w:trPr>
          <w:trHeight w:val="661"/>
        </w:trPr>
        <w:tc>
          <w:tcPr>
            <w:tcW w:w="675" w:type="dxa"/>
          </w:tcPr>
          <w:p w14:paraId="05872C35" w14:textId="77777777" w:rsidR="00873551" w:rsidRDefault="002812CC">
            <w:pPr>
              <w:pStyle w:val="Compact"/>
            </w:pPr>
            <w:r>
              <w:t>9</w:t>
            </w:r>
          </w:p>
        </w:tc>
        <w:tc>
          <w:tcPr>
            <w:tcW w:w="7485" w:type="dxa"/>
          </w:tcPr>
          <w:p w14:paraId="2DB793C5" w14:textId="77777777" w:rsidR="00873551" w:rsidRDefault="002812CC">
            <w:pPr>
              <w:pStyle w:val="Compact"/>
            </w:pPr>
            <w:r>
              <w:t>Con</w:t>
            </w:r>
            <w:r>
              <w:t>figure HPA (Horizontal Pod Autoscaler) based on CPU</w:t>
            </w:r>
          </w:p>
        </w:tc>
        <w:tc>
          <w:tcPr>
            <w:tcW w:w="879" w:type="dxa"/>
          </w:tcPr>
          <w:p w14:paraId="76ACADFA" w14:textId="77777777" w:rsidR="00873551" w:rsidRDefault="002812CC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</w:tbl>
    <w:p w14:paraId="33E4442D" w14:textId="77777777" w:rsidR="00873551" w:rsidRDefault="002812CC">
      <w:r>
        <w:pict w14:anchorId="3A39CF38">
          <v:rect id="_x0000_i1026" style="width:0;height:1.5pt" o:hralign="center" o:hrstd="t" o:hr="t"/>
        </w:pict>
      </w:r>
    </w:p>
    <w:p w14:paraId="57183987" w14:textId="77777777" w:rsidR="00873551" w:rsidRDefault="002812CC">
      <w:pPr>
        <w:pStyle w:val="Heading2"/>
      </w:pPr>
      <w:bookmarkStart w:id="3" w:name="directory-structure"/>
      <w:bookmarkEnd w:id="2"/>
      <w:r>
        <w:t>📁</w:t>
      </w:r>
      <w:r>
        <w:t xml:space="preserve"> Directory Structure</w:t>
      </w:r>
    </w:p>
    <w:p w14:paraId="5763DF4F" w14:textId="77777777" w:rsidR="00873551" w:rsidRDefault="002812CC">
      <w:pPr>
        <w:pStyle w:val="SourceCode"/>
      </w:pPr>
      <w:r>
        <w:rPr>
          <w:rStyle w:val="VerbatimChar"/>
        </w:rPr>
        <w:t>nginx-k8s-lab/</w:t>
      </w:r>
      <w:r>
        <w:br/>
      </w:r>
      <w:r>
        <w:rPr>
          <w:rStyle w:val="VerbatimChar"/>
        </w:rPr>
        <w:t>├── .github/workflows/docker-build.yml   # CI workflow to build &amp; push image</w:t>
      </w:r>
      <w:r>
        <w:br/>
      </w:r>
      <w:r>
        <w:rPr>
          <w:rStyle w:val="VerbatimChar"/>
        </w:rPr>
        <w:t>├── Dockerfile                           # Dockerfile with static index.html</w:t>
      </w:r>
      <w:r>
        <w:br/>
      </w:r>
      <w:r>
        <w:rPr>
          <w:rStyle w:val="VerbatimChar"/>
        </w:rPr>
        <w:t>├── index.html                           # Hello World HTML</w:t>
      </w:r>
      <w:r>
        <w:br/>
      </w:r>
      <w:r>
        <w:rPr>
          <w:rStyle w:val="VerbatimChar"/>
        </w:rPr>
        <w:t>├── k8s/</w:t>
      </w:r>
      <w:r>
        <w:br/>
      </w:r>
      <w:r>
        <w:rPr>
          <w:rStyle w:val="VerbatimChar"/>
        </w:rPr>
        <w:t>│   ├── nginx-deployment.yaml           # NGINX Deployment + HPA + Probes</w:t>
      </w:r>
      <w:r>
        <w:br/>
      </w:r>
      <w:r>
        <w:rPr>
          <w:rStyle w:val="VerbatimChar"/>
        </w:rPr>
        <w:lastRenderedPageBreak/>
        <w:t xml:space="preserve">│   ├── nginx-service.yaml          </w:t>
      </w:r>
      <w:r>
        <w:rPr>
          <w:rStyle w:val="VerbatimChar"/>
        </w:rPr>
        <w:t xml:space="preserve">    # ClusterIP Service</w:t>
      </w:r>
      <w:r>
        <w:br/>
      </w:r>
      <w:r>
        <w:rPr>
          <w:rStyle w:val="VerbatimChar"/>
        </w:rPr>
        <w:t>│   └── ingress.yaml                    # Ingress with SSL (uses correct ingressClassName)</w:t>
      </w:r>
      <w:r>
        <w:br/>
      </w:r>
      <w:r>
        <w:rPr>
          <w:rStyle w:val="VerbatimChar"/>
        </w:rPr>
        <w:t>├── tls/                                 # Self-signed TLS cert &amp; key</w:t>
      </w:r>
      <w:r>
        <w:br/>
      </w:r>
      <w:r>
        <w:rPr>
          <w:rStyle w:val="VerbatimChar"/>
        </w:rPr>
        <w:t>│   ├── tls.crt</w:t>
      </w:r>
      <w:r>
        <w:br/>
      </w:r>
      <w:r>
        <w:rPr>
          <w:rStyle w:val="VerbatimChar"/>
        </w:rPr>
        <w:t>│   └── tls.key</w:t>
      </w:r>
      <w:r>
        <w:br/>
      </w:r>
      <w:r>
        <w:rPr>
          <w:rStyle w:val="VerbatimChar"/>
        </w:rPr>
        <w:t>└── README.md</w:t>
      </w:r>
    </w:p>
    <w:p w14:paraId="2D7ACFCA" w14:textId="77777777" w:rsidR="00873551" w:rsidRDefault="002812CC">
      <w:r>
        <w:pict w14:anchorId="56CF7202">
          <v:rect id="_x0000_i1027" style="width:0;height:1.5pt" o:hralign="center" o:hrstd="t" o:hr="t"/>
        </w:pict>
      </w:r>
    </w:p>
    <w:p w14:paraId="5B82360C" w14:textId="77777777" w:rsidR="00873551" w:rsidRDefault="002812CC">
      <w:pPr>
        <w:pStyle w:val="Heading2"/>
      </w:pPr>
      <w:bookmarkStart w:id="4" w:name="prerequisites"/>
      <w:bookmarkEnd w:id="3"/>
      <w:r>
        <w:t>⚙</w:t>
      </w:r>
      <w:r>
        <w:t>️</w:t>
      </w:r>
      <w:r>
        <w:t xml:space="preserve"> Prerequisites</w:t>
      </w:r>
    </w:p>
    <w:p w14:paraId="2D605702" w14:textId="77777777" w:rsidR="00873551" w:rsidRDefault="002812CC">
      <w:pPr>
        <w:pStyle w:val="Compact"/>
        <w:numPr>
          <w:ilvl w:val="0"/>
          <w:numId w:val="2"/>
        </w:numPr>
      </w:pPr>
      <w:r>
        <w:t>GitHub account</w:t>
      </w:r>
    </w:p>
    <w:p w14:paraId="63F6A9BD" w14:textId="77777777" w:rsidR="00873551" w:rsidRDefault="002812CC">
      <w:pPr>
        <w:pStyle w:val="Compact"/>
        <w:numPr>
          <w:ilvl w:val="0"/>
          <w:numId w:val="2"/>
        </w:numPr>
      </w:pPr>
      <w:r>
        <w:t>DockerHub account</w:t>
      </w:r>
    </w:p>
    <w:p w14:paraId="08DA927A" w14:textId="77777777" w:rsidR="00873551" w:rsidRDefault="002812CC">
      <w:pPr>
        <w:pStyle w:val="Compact"/>
        <w:numPr>
          <w:ilvl w:val="0"/>
          <w:numId w:val="2"/>
        </w:numPr>
      </w:pPr>
      <w:r>
        <w:t>Self-hosted Linux machine (used Minikube on openSUSE SLES 15 SP6)</w:t>
      </w:r>
    </w:p>
    <w:p w14:paraId="44320B7E" w14:textId="77777777" w:rsidR="00873551" w:rsidRDefault="002812CC">
      <w:pPr>
        <w:pStyle w:val="Compact"/>
        <w:numPr>
          <w:ilvl w:val="0"/>
          <w:numId w:val="2"/>
        </w:numPr>
      </w:pPr>
      <w:r>
        <w:t>Kubernetes CLI (</w:t>
      </w:r>
      <w:r>
        <w:rPr>
          <w:rStyle w:val="VerbatimChar"/>
        </w:rPr>
        <w:t>kubectl</w:t>
      </w:r>
      <w:r>
        <w:t>)</w:t>
      </w:r>
    </w:p>
    <w:p w14:paraId="4EEFAAF4" w14:textId="77777777" w:rsidR="00873551" w:rsidRDefault="002812CC">
      <w:pPr>
        <w:pStyle w:val="Compact"/>
        <w:numPr>
          <w:ilvl w:val="0"/>
          <w:numId w:val="2"/>
        </w:numPr>
      </w:pPr>
      <w:r>
        <w:t>Helm</w:t>
      </w:r>
    </w:p>
    <w:p w14:paraId="5B7E25BC" w14:textId="77777777" w:rsidR="00873551" w:rsidRDefault="002812CC">
      <w:pPr>
        <w:pStyle w:val="Compact"/>
        <w:numPr>
          <w:ilvl w:val="0"/>
          <w:numId w:val="2"/>
        </w:numPr>
      </w:pPr>
      <w:r>
        <w:t>Docker</w:t>
      </w:r>
    </w:p>
    <w:p w14:paraId="117A87FF" w14:textId="77777777" w:rsidR="00873551" w:rsidRDefault="002812CC">
      <w:r>
        <w:pict w14:anchorId="6F558852">
          <v:rect id="_x0000_i1028" style="width:0;height:1.5pt" o:hralign="center" o:hrstd="t" o:hr="t"/>
        </w:pict>
      </w:r>
    </w:p>
    <w:p w14:paraId="79E7A239" w14:textId="77777777" w:rsidR="00873551" w:rsidRDefault="002812CC">
      <w:pPr>
        <w:pStyle w:val="Heading3"/>
      </w:pPr>
      <w:bookmarkStart w:id="5" w:name="steps-to-reproduce-from-scratch"/>
      <w:bookmarkStart w:id="6" w:name="clone-repo"/>
      <w:bookmarkEnd w:id="4"/>
      <w:r>
        <w:t>🛠</w:t>
      </w:r>
      <w:r>
        <w:t>️</w:t>
      </w:r>
      <w:r>
        <w:t xml:space="preserve"> 1. Clone Repo</w:t>
      </w:r>
    </w:p>
    <w:p w14:paraId="4647674F" w14:textId="77777777" w:rsidR="00873551" w:rsidRDefault="002812C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git@github.com:vank1chaa/nginx-k8s-lab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nginx-k8s-lab</w:t>
      </w:r>
    </w:p>
    <w:p w14:paraId="3C530C41" w14:textId="77777777" w:rsidR="00873551" w:rsidRDefault="002812CC">
      <w:pPr>
        <w:pStyle w:val="Heading3"/>
      </w:pPr>
      <w:bookmarkStart w:id="7" w:name="configure-docker-github-secrets"/>
      <w:bookmarkEnd w:id="6"/>
      <w:r>
        <w:t>🐳</w:t>
      </w:r>
      <w:r>
        <w:t xml:space="preserve"> 2. Configure Docker &amp; GitHub Secret</w:t>
      </w:r>
      <w:r>
        <w:t>s</w:t>
      </w:r>
    </w:p>
    <w:p w14:paraId="5909E930" w14:textId="77777777" w:rsidR="00873551" w:rsidRDefault="002812CC">
      <w:pPr>
        <w:pStyle w:val="FirstParagraph"/>
      </w:pPr>
      <w:r>
        <w:t>Create GitHub repo secrets:</w:t>
      </w:r>
    </w:p>
    <w:p w14:paraId="6C43AC87" w14:textId="77777777" w:rsidR="00873551" w:rsidRDefault="002812CC">
      <w:pPr>
        <w:pStyle w:val="Compact"/>
        <w:numPr>
          <w:ilvl w:val="0"/>
          <w:numId w:val="3"/>
        </w:numPr>
      </w:pPr>
      <w:r>
        <w:rPr>
          <w:rStyle w:val="VerbatimChar"/>
        </w:rPr>
        <w:t>DOCKER_USERNAME</w:t>
      </w:r>
      <w:r>
        <w:t>: your Docker Hub username</w:t>
      </w:r>
    </w:p>
    <w:p w14:paraId="7B3EABEE" w14:textId="77777777" w:rsidR="00873551" w:rsidRDefault="002812CC">
      <w:pPr>
        <w:pStyle w:val="Compact"/>
        <w:numPr>
          <w:ilvl w:val="0"/>
          <w:numId w:val="3"/>
        </w:numPr>
      </w:pPr>
      <w:r>
        <w:rPr>
          <w:rStyle w:val="VerbatimChar"/>
        </w:rPr>
        <w:t>DOCKER_PASSWORD</w:t>
      </w:r>
      <w:r>
        <w:t>: your Docker Hub token/password</w:t>
      </w:r>
    </w:p>
    <w:p w14:paraId="2E56B117" w14:textId="77777777" w:rsidR="00873551" w:rsidRDefault="002812CC">
      <w:pPr>
        <w:pStyle w:val="FirstParagraph"/>
      </w:pPr>
      <w:r>
        <w:t>These are used in the GitHub Actions workflow.</w:t>
      </w:r>
    </w:p>
    <w:p w14:paraId="4ED47AEC" w14:textId="77777777" w:rsidR="00873551" w:rsidRDefault="002812CC">
      <w:pPr>
        <w:pStyle w:val="Heading3"/>
      </w:pPr>
      <w:bookmarkStart w:id="8" w:name="register-github-runner"/>
      <w:bookmarkEnd w:id="7"/>
      <w:r>
        <w:t>⚙</w:t>
      </w:r>
      <w:r>
        <w:t>️</w:t>
      </w:r>
      <w:r>
        <w:t xml:space="preserve"> 3. Register GitHub Runner</w:t>
      </w:r>
    </w:p>
    <w:p w14:paraId="487C9915" w14:textId="77777777" w:rsidR="00873551" w:rsidRDefault="002812CC">
      <w:pPr>
        <w:pStyle w:val="FirstParagraph"/>
      </w:pPr>
      <w:r>
        <w:t>Download and configure self-hosted runner:</w:t>
      </w:r>
    </w:p>
    <w:p w14:paraId="6F09A34D" w14:textId="77777777" w:rsidR="00873551" w:rsidRDefault="002812CC">
      <w:pPr>
        <w:pStyle w:val="SourceCode"/>
      </w:pPr>
      <w:r>
        <w:rPr>
          <w:rStyle w:val="CommentTok"/>
        </w:rPr>
        <w:t># From your GitHub repo &gt; Settings &gt; Actions &gt; Runners</w:t>
      </w:r>
      <w:r>
        <w:br/>
      </w:r>
      <w:r>
        <w:rPr>
          <w:rStyle w:val="ExtensionTok"/>
        </w:rPr>
        <w:t>./config.sh</w:t>
      </w:r>
      <w:r>
        <w:rPr>
          <w:rStyle w:val="NormalTok"/>
        </w:rPr>
        <w:t xml:space="preserve"> </w:t>
      </w:r>
      <w:r>
        <w:rPr>
          <w:rStyle w:val="AttributeTok"/>
        </w:rPr>
        <w:t>--url</w:t>
      </w:r>
      <w:r>
        <w:rPr>
          <w:rStyle w:val="NormalTok"/>
        </w:rPr>
        <w:t xml:space="preserve"> https://github.com/vank1chaa/nginx-k8s-lab </w:t>
      </w:r>
      <w:r>
        <w:rPr>
          <w:rStyle w:val="AttributeTok"/>
        </w:rPr>
        <w:t>--toke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TOKEN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./run.sh</w:t>
      </w:r>
    </w:p>
    <w:p w14:paraId="5FCAB7A8" w14:textId="77777777" w:rsidR="00873551" w:rsidRDefault="002812CC">
      <w:pPr>
        <w:pStyle w:val="Heading3"/>
      </w:pPr>
      <w:bookmarkStart w:id="9" w:name="deploy-minikube-cluster"/>
      <w:bookmarkEnd w:id="8"/>
      <w:r>
        <w:t>🧱</w:t>
      </w:r>
      <w:r>
        <w:t xml:space="preserve"> 4. Deploy Minikube Cluster</w:t>
      </w:r>
    </w:p>
    <w:p w14:paraId="7EF49D71" w14:textId="77777777" w:rsidR="00873551" w:rsidRDefault="002812CC">
      <w:pPr>
        <w:pStyle w:val="SourceCode"/>
      </w:pPr>
      <w:r>
        <w:rPr>
          <w:rStyle w:val="ExtensionTok"/>
        </w:rPr>
        <w:t>minikube</w:t>
      </w:r>
      <w:r>
        <w:rPr>
          <w:rStyle w:val="NormalTok"/>
        </w:rPr>
        <w:t xml:space="preserve"> start </w:t>
      </w:r>
      <w:r>
        <w:rPr>
          <w:rStyle w:val="AttributeTok"/>
        </w:rPr>
        <w:t>--driver</w:t>
      </w:r>
      <w:r>
        <w:rPr>
          <w:rStyle w:val="OperatorTok"/>
        </w:rPr>
        <w:t>=</w:t>
      </w:r>
      <w:r>
        <w:rPr>
          <w:rStyle w:val="NormalTok"/>
        </w:rPr>
        <w:t>docker</w:t>
      </w:r>
    </w:p>
    <w:p w14:paraId="0948EA18" w14:textId="77777777" w:rsidR="00873551" w:rsidRDefault="002812CC">
      <w:pPr>
        <w:pStyle w:val="Heading3"/>
      </w:pPr>
      <w:bookmarkStart w:id="10" w:name="enable-ingress-addon-minikube-built-in"/>
      <w:bookmarkEnd w:id="9"/>
      <w:r>
        <w:lastRenderedPageBreak/>
        <w:t>🔁</w:t>
      </w:r>
      <w:r>
        <w:t xml:space="preserve"> 5. Enable Ingress Addon (Minikube built-in)</w:t>
      </w:r>
    </w:p>
    <w:p w14:paraId="4D495FE1" w14:textId="77777777" w:rsidR="00873551" w:rsidRDefault="002812CC">
      <w:pPr>
        <w:pStyle w:val="BlockText"/>
      </w:pPr>
      <w:r>
        <w:rPr>
          <w:b/>
          <w:bCs/>
        </w:rPr>
        <w:t>Important:</w:t>
      </w:r>
      <w:r>
        <w:t xml:space="preserve"> Do </w:t>
      </w:r>
      <w:r>
        <w:rPr>
          <w:b/>
          <w:bCs/>
        </w:rPr>
        <w:t>not</w:t>
      </w:r>
      <w:r>
        <w:t xml:space="preserve"> use both Helm and the Minikube addon. This project uses the </w:t>
      </w:r>
      <w:r>
        <w:rPr>
          <w:b/>
          <w:bCs/>
        </w:rPr>
        <w:t>Minikube ingress addon</w:t>
      </w:r>
      <w:r>
        <w:t>, which avoids Helm-related TLS issues.</w:t>
      </w:r>
    </w:p>
    <w:p w14:paraId="12F00751" w14:textId="77777777" w:rsidR="00873551" w:rsidRDefault="002812CC">
      <w:pPr>
        <w:pStyle w:val="SourceCode"/>
      </w:pPr>
      <w:r>
        <w:rPr>
          <w:rStyle w:val="ExtensionTok"/>
        </w:rPr>
        <w:t>minikube</w:t>
      </w:r>
      <w:r>
        <w:rPr>
          <w:rStyle w:val="NormalTok"/>
        </w:rPr>
        <w:t xml:space="preserve"> addons enable ingress</w:t>
      </w:r>
    </w:p>
    <w:p w14:paraId="1D557A55" w14:textId="77777777" w:rsidR="00873551" w:rsidRDefault="002812CC">
      <w:pPr>
        <w:pStyle w:val="Heading3"/>
      </w:pPr>
      <w:bookmarkStart w:id="11" w:name="deploy-nginx-application"/>
      <w:bookmarkEnd w:id="10"/>
      <w:r>
        <w:t>🧪</w:t>
      </w:r>
      <w:r>
        <w:t xml:space="preserve"> 6. Deploy NGINX Application</w:t>
      </w:r>
    </w:p>
    <w:p w14:paraId="7342C26D" w14:textId="77777777" w:rsidR="00873551" w:rsidRDefault="002812CC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</w:t>
      </w:r>
    </w:p>
    <w:p w14:paraId="6329CE99" w14:textId="77777777" w:rsidR="00873551" w:rsidRDefault="002812CC">
      <w:pPr>
        <w:pStyle w:val="Heading3"/>
      </w:pPr>
      <w:bookmarkStart w:id="12" w:name="create-tls-certificate-and-secret"/>
      <w:bookmarkEnd w:id="11"/>
      <w:r>
        <w:t>🔐</w:t>
      </w:r>
      <w:r>
        <w:t xml:space="preserve"> 7. Create TLS Certificate and Secret</w:t>
      </w:r>
    </w:p>
    <w:p w14:paraId="55E7BF4A" w14:textId="77777777" w:rsidR="00873551" w:rsidRDefault="002812CC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tls</w:t>
      </w:r>
      <w:r>
        <w:br/>
      </w:r>
      <w:r>
        <w:rPr>
          <w:rStyle w:val="ExtensionTok"/>
        </w:rPr>
        <w:t>openssl</w:t>
      </w:r>
      <w:r>
        <w:rPr>
          <w:rStyle w:val="NormalTok"/>
        </w:rPr>
        <w:t xml:space="preserve"> req </w:t>
      </w:r>
      <w:r>
        <w:rPr>
          <w:rStyle w:val="AttributeTok"/>
        </w:rPr>
        <w:t>-x509</w:t>
      </w:r>
      <w:r>
        <w:rPr>
          <w:rStyle w:val="NormalTok"/>
        </w:rPr>
        <w:t xml:space="preserve"> </w:t>
      </w:r>
      <w:r>
        <w:rPr>
          <w:rStyle w:val="AttributeTok"/>
        </w:rPr>
        <w:t>-nodes</w:t>
      </w:r>
      <w:r>
        <w:rPr>
          <w:rStyle w:val="NormalTok"/>
        </w:rPr>
        <w:t xml:space="preserve"> </w:t>
      </w:r>
      <w:r>
        <w:rPr>
          <w:rStyle w:val="AttributeTok"/>
        </w:rPr>
        <w:t>-days</w:t>
      </w:r>
      <w:r>
        <w:rPr>
          <w:rStyle w:val="NormalTok"/>
        </w:rPr>
        <w:t xml:space="preserve"> 365 </w:t>
      </w:r>
      <w:r>
        <w:rPr>
          <w:rStyle w:val="AttributeTok"/>
        </w:rPr>
        <w:t>-newkey</w:t>
      </w:r>
      <w:r>
        <w:rPr>
          <w:rStyle w:val="NormalTok"/>
        </w:rPr>
        <w:t xml:space="preserve"> rsa:2048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keyout</w:t>
      </w:r>
      <w:r>
        <w:rPr>
          <w:rStyle w:val="NormalTok"/>
        </w:rPr>
        <w:t xml:space="preserve"> tls/tls.ke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ut</w:t>
      </w:r>
      <w:r>
        <w:rPr>
          <w:rStyle w:val="NormalTok"/>
        </w:rPr>
        <w:t xml:space="preserve"> tls/tls.c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subj</w:t>
      </w:r>
      <w:r>
        <w:rPr>
          <w:rStyle w:val="NormalTok"/>
        </w:rPr>
        <w:t xml:space="preserve"> </w:t>
      </w:r>
      <w:r>
        <w:rPr>
          <w:rStyle w:val="StringTok"/>
        </w:rPr>
        <w:t>"/CN=nginx.tes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addext</w:t>
      </w:r>
      <w:r>
        <w:rPr>
          <w:rStyle w:val="NormalTok"/>
        </w:rPr>
        <w:t xml:space="preserve"> </w:t>
      </w:r>
      <w:r>
        <w:rPr>
          <w:rStyle w:val="StringTok"/>
        </w:rPr>
        <w:t>"subjectAltName=DNS:nginx.test"</w:t>
      </w:r>
      <w:r>
        <w:br/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secr</w:t>
      </w:r>
      <w:r>
        <w:rPr>
          <w:rStyle w:val="NormalTok"/>
        </w:rPr>
        <w:t xml:space="preserve">et nginx-tls </w:t>
      </w:r>
      <w:r>
        <w:rPr>
          <w:rStyle w:val="AttributeTok"/>
        </w:rPr>
        <w:t>--ignore-not-found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create secret tls nginx-tl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ert</w:t>
      </w:r>
      <w:r>
        <w:rPr>
          <w:rStyle w:val="OperatorTok"/>
        </w:rPr>
        <w:t>=</w:t>
      </w:r>
      <w:r>
        <w:rPr>
          <w:rStyle w:val="NormalTok"/>
        </w:rPr>
        <w:t xml:space="preserve">./tls/tls.c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key</w:t>
      </w:r>
      <w:r>
        <w:rPr>
          <w:rStyle w:val="OperatorTok"/>
        </w:rPr>
        <w:t>=</w:t>
      </w:r>
      <w:r>
        <w:rPr>
          <w:rStyle w:val="NormalTok"/>
        </w:rPr>
        <w:t>./tls/tls.key</w:t>
      </w:r>
    </w:p>
    <w:p w14:paraId="36A24F74" w14:textId="77777777" w:rsidR="00873551" w:rsidRDefault="002812CC">
      <w:pPr>
        <w:pStyle w:val="Heading3"/>
      </w:pPr>
      <w:bookmarkStart w:id="13" w:name="update-etchosts-to-access-ingress"/>
      <w:bookmarkEnd w:id="12"/>
      <w:r>
        <w:t>📥</w:t>
      </w:r>
      <w:r>
        <w:t xml:space="preserve"> 8. Update /etc/hosts to Access Ingress</w:t>
      </w:r>
    </w:p>
    <w:p w14:paraId="0BCED941" w14:textId="77777777" w:rsidR="00873551" w:rsidRDefault="002812CC">
      <w:pPr>
        <w:pStyle w:val="BlockText"/>
      </w:pPr>
      <w:r>
        <w:rPr>
          <w:b/>
          <w:bCs/>
        </w:rPr>
        <w:t>Reminder:</w:t>
      </w:r>
      <w:r>
        <w:t xml:space="preserve"> </w:t>
      </w:r>
      <w:r>
        <w:t>Ensure Minikube is running before executing this step, as the IP address depends on the active Minikube instance.</w:t>
      </w:r>
    </w:p>
    <w:p w14:paraId="19714A5D" w14:textId="77777777" w:rsidR="00873551" w:rsidRDefault="002812CC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</w:t>
      </w:r>
      <w:r>
        <w:rPr>
          <w:rStyle w:val="DataTypeTok"/>
        </w:rPr>
        <w:t>\"</w:t>
      </w:r>
      <w:r>
        <w:rPr>
          <w:rStyle w:val="VariableTok"/>
        </w:rPr>
        <w:t>$(</w:t>
      </w:r>
      <w:r>
        <w:rPr>
          <w:rStyle w:val="ExtensionTok"/>
        </w:rPr>
        <w:t>minikube</w:t>
      </w:r>
      <w:r>
        <w:rPr>
          <w:rStyle w:val="NormalTok"/>
        </w:rPr>
        <w:t xml:space="preserve"> ip</w:t>
      </w:r>
      <w:r>
        <w:rPr>
          <w:rStyle w:val="VariableTok"/>
        </w:rPr>
        <w:t>)</w:t>
      </w:r>
      <w:r>
        <w:rPr>
          <w:rStyle w:val="StringTok"/>
        </w:rPr>
        <w:t xml:space="preserve"> nginx.test</w:t>
      </w:r>
      <w:r>
        <w:rPr>
          <w:rStyle w:val="DataTypeTok"/>
        </w:rPr>
        <w:t>\"</w:t>
      </w:r>
      <w:r>
        <w:rPr>
          <w:rStyle w:val="StringTok"/>
        </w:rPr>
        <w:t xml:space="preserve"> &gt;&gt; /etc/hosts"</w:t>
      </w:r>
    </w:p>
    <w:p w14:paraId="2A3E8AA8" w14:textId="77777777" w:rsidR="00873551" w:rsidRDefault="002812CC">
      <w:pPr>
        <w:pStyle w:val="Heading3"/>
      </w:pPr>
      <w:bookmarkStart w:id="14" w:name="enable-metrics-server"/>
      <w:bookmarkEnd w:id="13"/>
      <w:r>
        <w:t>📈</w:t>
      </w:r>
      <w:r>
        <w:t xml:space="preserve"> 9. Enable Metrics Server</w:t>
      </w:r>
    </w:p>
    <w:p w14:paraId="3C5A23B3" w14:textId="77777777" w:rsidR="00873551" w:rsidRDefault="002812CC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https://github.com/kubernetes-sig</w:t>
      </w:r>
      <w:r>
        <w:rPr>
          <w:rStyle w:val="NormalTok"/>
        </w:rPr>
        <w:t>s/metrics-server/releases/latest/download/components.yaml</w:t>
      </w:r>
      <w:r>
        <w:br/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patch deployment metrics-server </w:t>
      </w:r>
      <w:r>
        <w:rPr>
          <w:rStyle w:val="AttributeTok"/>
        </w:rPr>
        <w:t>-n</w:t>
      </w:r>
      <w:r>
        <w:rPr>
          <w:rStyle w:val="NormalTok"/>
        </w:rPr>
        <w:t xml:space="preserve"> kube-syste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 xml:space="preserve">jso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p</w:t>
      </w:r>
      <w:r>
        <w:rPr>
          <w:rStyle w:val="OperatorTok"/>
        </w:rPr>
        <w:t>=</w:t>
      </w:r>
      <w:r>
        <w:rPr>
          <w:rStyle w:val="StringTok"/>
        </w:rPr>
        <w:t>'[{"op": "add", "path": "/spec/template/spec/containers/0/args/-", "value": "--kubelet-insecure-tls"}]'</w:t>
      </w:r>
      <w:r>
        <w:br/>
      </w:r>
      <w:r>
        <w:br/>
      </w:r>
      <w:r>
        <w:rPr>
          <w:rStyle w:val="CommentTok"/>
        </w:rPr>
        <w:t># Wait a few s</w:t>
      </w:r>
      <w:r>
        <w:rPr>
          <w:rStyle w:val="CommentTok"/>
        </w:rPr>
        <w:t>econds, then verify: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top node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top pods</w:t>
      </w:r>
    </w:p>
    <w:p w14:paraId="69186D9B" w14:textId="77777777" w:rsidR="00873551" w:rsidRDefault="002812CC">
      <w:pPr>
        <w:pStyle w:val="Heading3"/>
      </w:pPr>
      <w:bookmarkStart w:id="15" w:name="apply-hpa"/>
      <w:bookmarkEnd w:id="14"/>
      <w:r>
        <w:t>📊</w:t>
      </w:r>
      <w:r>
        <w:t xml:space="preserve"> 10. Apply HPA</w:t>
      </w:r>
    </w:p>
    <w:p w14:paraId="6931BC81" w14:textId="77777777" w:rsidR="00873551" w:rsidRDefault="002812CC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utoscale deployment nginx-deploy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pu-percent</w:t>
      </w:r>
      <w:r>
        <w:rPr>
          <w:rStyle w:val="OperatorTok"/>
        </w:rPr>
        <w:t>=</w:t>
      </w:r>
      <w:r>
        <w:rPr>
          <w:rStyle w:val="NormalTok"/>
        </w:rPr>
        <w:t xml:space="preserve">5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in</w:t>
      </w:r>
      <w:r>
        <w:rPr>
          <w:rStyle w:val="OperatorTok"/>
        </w:rPr>
        <w:t>=</w:t>
      </w:r>
      <w:r>
        <w:rPr>
          <w:rStyle w:val="NormalTok"/>
        </w:rPr>
        <w:t xml:space="preserve">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ax</w:t>
      </w:r>
      <w:r>
        <w:rPr>
          <w:rStyle w:val="OperatorTok"/>
        </w:rPr>
        <w:t>=</w:t>
      </w:r>
      <w:r>
        <w:rPr>
          <w:rStyle w:val="NormalTok"/>
        </w:rPr>
        <w:t>5</w:t>
      </w:r>
      <w:r>
        <w:br/>
      </w:r>
      <w:r>
        <w:lastRenderedPageBreak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hpa</w:t>
      </w:r>
    </w:p>
    <w:p w14:paraId="3419A1F7" w14:textId="77777777" w:rsidR="00873551" w:rsidRDefault="002812CC">
      <w:r>
        <w:pict w14:anchorId="3F5BAA93">
          <v:rect id="_x0000_i1029" style="width:0;height:1.5pt" o:hralign="center" o:hrstd="t" o:hr="t"/>
        </w:pict>
      </w:r>
    </w:p>
    <w:p w14:paraId="5667594B" w14:textId="77777777" w:rsidR="00873551" w:rsidRDefault="002812CC">
      <w:pPr>
        <w:pStyle w:val="Heading2"/>
      </w:pPr>
      <w:bookmarkStart w:id="16" w:name="testing"/>
      <w:bookmarkEnd w:id="5"/>
      <w:bookmarkEnd w:id="15"/>
      <w:r>
        <w:t>🧪</w:t>
      </w:r>
      <w:r>
        <w:t xml:space="preserve"> Testing</w:t>
      </w:r>
    </w:p>
    <w:p w14:paraId="55D986E9" w14:textId="77777777" w:rsidR="00873551" w:rsidRDefault="002812CC">
      <w:pPr>
        <w:pStyle w:val="Compact"/>
        <w:numPr>
          <w:ilvl w:val="0"/>
          <w:numId w:val="4"/>
        </w:numPr>
      </w:pPr>
      <w:r>
        <w:t xml:space="preserve">Access service via </w:t>
      </w:r>
      <w:r>
        <w:rPr>
          <w:rStyle w:val="VerbatimChar"/>
        </w:rPr>
        <w:t>curl -k https://nginx.test</w:t>
      </w:r>
    </w:p>
    <w:p w14:paraId="15196B5E" w14:textId="46E2DF89" w:rsidR="00873551" w:rsidRDefault="002812CC">
      <w:pPr>
        <w:pStyle w:val="Compact"/>
        <w:numPr>
          <w:ilvl w:val="0"/>
          <w:numId w:val="4"/>
        </w:numPr>
      </w:pPr>
      <w:r>
        <w:t xml:space="preserve">Apply load with </w:t>
      </w:r>
      <w:r>
        <w:rPr>
          <w:rStyle w:val="VerbatimChar"/>
        </w:rPr>
        <w:t>hey</w:t>
      </w:r>
      <w:r>
        <w:t xml:space="preserve"> or </w:t>
      </w:r>
      <w:r>
        <w:rPr>
          <w:rStyle w:val="VerbatimChar"/>
        </w:rPr>
        <w:t>ab</w:t>
      </w:r>
      <w:r>
        <w:t xml:space="preserve"> to trigger HPA</w:t>
      </w:r>
    </w:p>
    <w:p w14:paraId="08A6527B" w14:textId="49439962" w:rsidR="002812CC" w:rsidRDefault="002812CC" w:rsidP="002812CC">
      <w:pPr>
        <w:pStyle w:val="Compact"/>
        <w:numPr>
          <w:ilvl w:val="0"/>
          <w:numId w:val="7"/>
        </w:numPr>
      </w:pPr>
      <w:r w:rsidRPr="002812CC">
        <w:t xml:space="preserve">hey -n 100 -c 10 </w:t>
      </w:r>
      <w:hyperlink r:id="rId5" w:history="1">
        <w:r w:rsidRPr="005E19FA">
          <w:rPr>
            <w:rStyle w:val="Hyperlink"/>
          </w:rPr>
          <w:t>https://nginx.test</w:t>
        </w:r>
      </w:hyperlink>
    </w:p>
    <w:p w14:paraId="347399F6" w14:textId="5730ACE8" w:rsidR="002812CC" w:rsidRDefault="002812CC" w:rsidP="002812CC">
      <w:pPr>
        <w:pStyle w:val="Compact"/>
        <w:numPr>
          <w:ilvl w:val="0"/>
          <w:numId w:val="7"/>
        </w:numPr>
      </w:pPr>
      <w:r w:rsidRPr="002812CC">
        <w:t xml:space="preserve">for </w:t>
      </w:r>
      <w:proofErr w:type="spellStart"/>
      <w:r w:rsidRPr="002812CC">
        <w:t>i</w:t>
      </w:r>
      <w:proofErr w:type="spellEnd"/>
      <w:r w:rsidRPr="002812CC">
        <w:t xml:space="preserve"> in {</w:t>
      </w:r>
      <w:proofErr w:type="gramStart"/>
      <w:r w:rsidRPr="002812CC">
        <w:t>1..</w:t>
      </w:r>
      <w:proofErr w:type="gramEnd"/>
      <w:r w:rsidRPr="002812CC">
        <w:t>10}; do curl -s -k https://nginx.test | grep "Hello"; done</w:t>
      </w:r>
    </w:p>
    <w:p w14:paraId="6195E2A9" w14:textId="77777777" w:rsidR="00873551" w:rsidRDefault="002812CC">
      <w:bookmarkStart w:id="17" w:name="step-12-prepare-for-demo"/>
      <w:bookmarkEnd w:id="16"/>
      <w:r>
        <w:pict w14:anchorId="0BDD217E">
          <v:rect id="_x0000_i1032" style="width:0;height:1.5pt" o:hralign="center" o:hrstd="t" o:hr="t"/>
        </w:pict>
      </w:r>
    </w:p>
    <w:p w14:paraId="4E25667A" w14:textId="77777777" w:rsidR="00873551" w:rsidRDefault="002812CC">
      <w:pPr>
        <w:pStyle w:val="Heading2"/>
      </w:pPr>
      <w:bookmarkStart w:id="18" w:name="notes"/>
      <w:bookmarkEnd w:id="17"/>
      <w:r>
        <w:t>📝</w:t>
      </w:r>
      <w:r>
        <w:t xml:space="preserve"> Notes</w:t>
      </w:r>
    </w:p>
    <w:p w14:paraId="0BD9448B" w14:textId="77777777" w:rsidR="00873551" w:rsidRDefault="002812CC">
      <w:pPr>
        <w:pStyle w:val="Compact"/>
        <w:numPr>
          <w:ilvl w:val="0"/>
          <w:numId w:val="6"/>
        </w:numPr>
      </w:pPr>
      <w:r>
        <w:t xml:space="preserve">You can optionally integrate SonarCloud in </w:t>
      </w:r>
      <w:r>
        <w:rPr>
          <w:rStyle w:val="VerbatimChar"/>
        </w:rPr>
        <w:t>.github/workflows/</w:t>
      </w:r>
      <w:r>
        <w:t xml:space="preserve"> as step 10</w:t>
      </w:r>
    </w:p>
    <w:p w14:paraId="29274364" w14:textId="77777777" w:rsidR="00873551" w:rsidRDefault="002812CC">
      <w:pPr>
        <w:pStyle w:val="Compact"/>
        <w:numPr>
          <w:ilvl w:val="0"/>
          <w:numId w:val="6"/>
        </w:numPr>
      </w:pPr>
      <w:r>
        <w:t xml:space="preserve">TLS </w:t>
      </w:r>
      <w:r>
        <w:t>is self-signed, acceptable for demo purposes</w:t>
      </w:r>
    </w:p>
    <w:p w14:paraId="62512453" w14:textId="77777777" w:rsidR="00873551" w:rsidRDefault="002812CC">
      <w:pPr>
        <w:pStyle w:val="Compact"/>
        <w:numPr>
          <w:ilvl w:val="0"/>
          <w:numId w:val="6"/>
        </w:numPr>
      </w:pPr>
      <w:r>
        <w:t>Uses GitHub Actions + DockerHub + Minikube + Kubernetes</w:t>
      </w:r>
    </w:p>
    <w:p w14:paraId="5DEB6B8D" w14:textId="77777777" w:rsidR="00873551" w:rsidRDefault="002812CC">
      <w:pPr>
        <w:pStyle w:val="Compact"/>
        <w:numPr>
          <w:ilvl w:val="0"/>
          <w:numId w:val="6"/>
        </w:numPr>
      </w:pPr>
      <w:r>
        <w:t xml:space="preserve">Ingress must be enabled using </w:t>
      </w:r>
      <w:r>
        <w:rPr>
          <w:rStyle w:val="VerbatimChar"/>
        </w:rPr>
        <w:t>minikube addons enable ingress</w:t>
      </w:r>
      <w:r>
        <w:t xml:space="preserve"> (not Helm)</w:t>
      </w:r>
    </w:p>
    <w:p w14:paraId="2B89F38A" w14:textId="77777777" w:rsidR="00873551" w:rsidRDefault="002812CC">
      <w:pPr>
        <w:pStyle w:val="Compact"/>
        <w:numPr>
          <w:ilvl w:val="0"/>
          <w:numId w:val="6"/>
        </w:numPr>
      </w:pPr>
      <w:r>
        <w:t xml:space="preserve">Ingress support requires the correct </w:t>
      </w:r>
      <w:r>
        <w:rPr>
          <w:rStyle w:val="VerbatimChar"/>
        </w:rPr>
        <w:t>ingressClassName</w:t>
      </w:r>
      <w:r>
        <w:t xml:space="preserve"> and </w:t>
      </w:r>
      <w:r>
        <w:rPr>
          <w:rStyle w:val="VerbatimChar"/>
        </w:rPr>
        <w:t>networking.k8s.io/v1</w:t>
      </w:r>
      <w:r>
        <w:t xml:space="preserve"> sche</w:t>
      </w:r>
      <w:r>
        <w:t>ma.</w:t>
      </w:r>
    </w:p>
    <w:p w14:paraId="42833643" w14:textId="44752F66" w:rsidR="00873551" w:rsidRDefault="002812CC" w:rsidP="002812CC">
      <w:r>
        <w:pict w14:anchorId="3D5A8789">
          <v:rect id="_x0000_i1033" style="width:0;height:1.5pt" o:hralign="center" o:hrstd="t" o:hr="t"/>
        </w:pict>
      </w:r>
      <w:bookmarkEnd w:id="0"/>
      <w:bookmarkEnd w:id="18"/>
    </w:p>
    <w:sectPr w:rsidR="00873551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326F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C801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48B4471"/>
    <w:multiLevelType w:val="hybridMultilevel"/>
    <w:tmpl w:val="DEC023C6"/>
    <w:lvl w:ilvl="0" w:tplc="8B9C42C4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3551"/>
    <w:rsid w:val="002812CC"/>
    <w:rsid w:val="00873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57AC3"/>
  <w15:docId w15:val="{C7285C7D-C281-4CB8-BC1A-4DCDFE54F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81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ginx.t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05</Words>
  <Characters>3454</Characters>
  <Application>Microsoft Office Word</Application>
  <DocSecurity>0</DocSecurity>
  <Lines>28</Lines>
  <Paragraphs>8</Paragraphs>
  <ScaleCrop>false</ScaleCrop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asi Dallas</cp:lastModifiedBy>
  <cp:revision>2</cp:revision>
  <dcterms:created xsi:type="dcterms:W3CDTF">2025-07-24T14:16:00Z</dcterms:created>
  <dcterms:modified xsi:type="dcterms:W3CDTF">2025-07-24T15:06:00Z</dcterms:modified>
</cp:coreProperties>
</file>